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37DF8" w14:textId="11CD3DCA" w:rsidR="00633892" w:rsidRPr="00BA1493" w:rsidRDefault="008243A0" w:rsidP="002E37B5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5350FD">
        <w:rPr>
          <w:rFonts w:cs="Times New Roman"/>
          <w:szCs w:val="24"/>
        </w:rPr>
        <w:t>Struktuuriüksuse</w:t>
      </w:r>
      <w:r w:rsidR="00BA1493">
        <w:rPr>
          <w:rFonts w:cs="Times New Roman"/>
          <w:szCs w:val="24"/>
        </w:rPr>
        <w:t xml:space="preserve"> nimetus]</w:t>
      </w:r>
    </w:p>
    <w:p w14:paraId="4224715B" w14:textId="1E86EC3F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5F1B574C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70208429" w:rsidR="00633892" w:rsidRPr="00E22272" w:rsidRDefault="00E22272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22272">
        <w:rPr>
          <w:rFonts w:cs="Times New Roman"/>
          <w:b/>
          <w:szCs w:val="24"/>
        </w:rPr>
        <w:t>[</w:t>
      </w:r>
      <w:r w:rsidR="00BA1493" w:rsidRPr="00E22272">
        <w:rPr>
          <w:rFonts w:cs="Times New Roman"/>
          <w:b/>
          <w:bCs/>
          <w:szCs w:val="24"/>
        </w:rPr>
        <w:t>LÕPUTÖÖ PEALKIRI</w:t>
      </w:r>
      <w:r w:rsidRPr="00E22272">
        <w:rPr>
          <w:rFonts w:cs="Times New Roman"/>
          <w:b/>
          <w:szCs w:val="24"/>
        </w:rPr>
        <w:t>]</w:t>
      </w:r>
      <w:r w:rsidR="00633892" w:rsidRPr="00E22272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0448BFDB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</w:t>
      </w:r>
      <w:r w:rsidR="00E71770">
        <w:rPr>
          <w:rFonts w:cs="Times New Roman"/>
          <w:szCs w:val="24"/>
        </w:rPr>
        <w:t>23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3F184290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043720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3B9F153" w:rsidR="00BA1493" w:rsidRPr="002C33A8" w:rsidRDefault="00043720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0" w:name="_Toc18487860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1" w:name="_Toc18487861"/>
      <w:r>
        <w:lastRenderedPageBreak/>
        <w:t>summary</w:t>
      </w:r>
      <w:bookmarkEnd w:id="1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566D20D4" w14:textId="7591F2A6" w:rsidR="00290B05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487860" w:history="1">
            <w:r w:rsidR="00290B05" w:rsidRPr="005A4A5D">
              <w:rPr>
                <w:rStyle w:val="Hperlink"/>
                <w:noProof/>
              </w:rPr>
              <w:t>kokkuvõte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3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3913EB5" w14:textId="3F66AB6B" w:rsidR="00290B05" w:rsidRDefault="005350FD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1" w:history="1">
            <w:r w:rsidR="00290B05" w:rsidRPr="005A4A5D">
              <w:rPr>
                <w:rStyle w:val="Hperlink"/>
                <w:noProof/>
              </w:rPr>
              <w:t>summary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4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61F697D" w14:textId="612D9CC6" w:rsidR="00290B05" w:rsidRDefault="005350FD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2" w:history="1">
            <w:r w:rsidR="00290B05" w:rsidRPr="005A4A5D">
              <w:rPr>
                <w:rStyle w:val="Hperlink"/>
                <w:noProof/>
              </w:rPr>
              <w:t>SISSEJUHA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2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6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E1EC20A" w14:textId="630552A8" w:rsidR="00290B05" w:rsidRDefault="005350FD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3" w:history="1">
            <w:r w:rsidR="00290B05" w:rsidRPr="005A4A5D">
              <w:rPr>
                <w:rStyle w:val="Hperlink"/>
                <w:noProof/>
              </w:rPr>
              <w:t>1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Teoreetiline taust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3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D06ED78" w14:textId="11859420" w:rsidR="00290B05" w:rsidRDefault="005350FD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4" w:history="1">
            <w:r w:rsidR="00290B05" w:rsidRPr="005A4A5D">
              <w:rPr>
                <w:rStyle w:val="Hperlink"/>
                <w:noProof/>
              </w:rPr>
              <w:t>1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D10DC0" w14:textId="2EEF8D2C" w:rsidR="00290B05" w:rsidRDefault="005350FD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5" w:history="1">
            <w:r w:rsidR="00290B05" w:rsidRPr="005A4A5D">
              <w:rPr>
                <w:rStyle w:val="Hperlink"/>
                <w:rFonts w:eastAsia="Times New Roman"/>
                <w:noProof/>
              </w:rPr>
              <w:t>1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rFonts w:eastAsia="Times New Roman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080973F1" w14:textId="0B1BDA53" w:rsidR="00290B05" w:rsidRDefault="005350FD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6" w:history="1">
            <w:r w:rsidR="00290B05" w:rsidRPr="005A4A5D">
              <w:rPr>
                <w:rStyle w:val="Hperlink"/>
                <w:noProof/>
              </w:rPr>
              <w:t>1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B19B52" w14:textId="41078D36" w:rsidR="00290B05" w:rsidRDefault="005350FD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7" w:history="1">
            <w:r w:rsidR="00290B05" w:rsidRPr="005A4A5D">
              <w:rPr>
                <w:rStyle w:val="Hperlink"/>
                <w:noProof/>
              </w:rPr>
              <w:t>2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Metoodika ja teos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7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1A09086" w14:textId="43E20F74" w:rsidR="00290B05" w:rsidRDefault="005350FD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8" w:history="1">
            <w:r w:rsidR="00290B05" w:rsidRPr="005A4A5D">
              <w:rPr>
                <w:rStyle w:val="Hperlink"/>
                <w:noProof/>
              </w:rPr>
              <w:t>2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8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7D548B6" w14:textId="1433ACBA" w:rsidR="00290B05" w:rsidRDefault="005350FD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9" w:history="1">
            <w:r w:rsidR="00290B05" w:rsidRPr="005A4A5D">
              <w:rPr>
                <w:rStyle w:val="Hperlink"/>
                <w:noProof/>
              </w:rPr>
              <w:t>2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C533466" w14:textId="1F51E167" w:rsidR="00290B05" w:rsidRDefault="005350FD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0" w:history="1">
            <w:r w:rsidR="00290B05" w:rsidRPr="005A4A5D">
              <w:rPr>
                <w:rStyle w:val="Hperlink"/>
                <w:bCs/>
                <w:noProof/>
              </w:rPr>
              <w:t>2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2FB0774D" w14:textId="59EA6107" w:rsidR="00290B05" w:rsidRDefault="005350FD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4" w:history="1">
            <w:r w:rsidR="00290B05" w:rsidRPr="005A4A5D">
              <w:rPr>
                <w:rStyle w:val="Hperlink"/>
                <w:noProof/>
              </w:rPr>
              <w:t>3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tulem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FDD9885" w14:textId="610D26CC" w:rsidR="00290B05" w:rsidRDefault="005350FD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5" w:history="1">
            <w:r w:rsidR="00290B05" w:rsidRPr="005A4A5D">
              <w:rPr>
                <w:rStyle w:val="Hperlink"/>
                <w:noProof/>
              </w:rPr>
              <w:t>3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330EE1A" w14:textId="518D78C2" w:rsidR="00290B05" w:rsidRDefault="005350FD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6" w:history="1">
            <w:r w:rsidR="00290B05" w:rsidRPr="005A4A5D">
              <w:rPr>
                <w:rStyle w:val="Hperlink"/>
                <w:bCs/>
                <w:noProof/>
              </w:rPr>
              <w:t>3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461FB83" w14:textId="5670F148" w:rsidR="00290B05" w:rsidRDefault="005350FD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9" w:history="1">
            <w:r w:rsidR="00290B05" w:rsidRPr="005A4A5D">
              <w:rPr>
                <w:rStyle w:val="Hperlink"/>
                <w:noProof/>
              </w:rPr>
              <w:t>4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Arutelu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0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DFAC76E" w14:textId="16001DB7" w:rsidR="00290B05" w:rsidRDefault="005350FD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0" w:history="1">
            <w:r w:rsidR="00290B05" w:rsidRPr="005A4A5D">
              <w:rPr>
                <w:rStyle w:val="Hperlink"/>
                <w:noProof/>
              </w:rPr>
              <w:t>Järeldused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1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8C17D96" w14:textId="04FECF3E" w:rsidR="00290B05" w:rsidRDefault="005350FD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1" w:history="1">
            <w:r w:rsidR="00290B05" w:rsidRPr="005A4A5D">
              <w:rPr>
                <w:rStyle w:val="Hperlink"/>
                <w:noProof/>
              </w:rPr>
              <w:t>KASUTATUD KIRJAND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2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70C2BFB9" w14:textId="6B271C14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2" w:name="_Toc18487862"/>
      <w:r w:rsidRPr="00545755">
        <w:lastRenderedPageBreak/>
        <w:t>SISSEJUHATUS</w:t>
      </w:r>
      <w:bookmarkEnd w:id="2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30EAA215" w:rsidR="002E3BB6" w:rsidRDefault="00063CAF" w:rsidP="00063CAF">
      <w:pPr>
        <w:pStyle w:val="Pealkiri1"/>
      </w:pPr>
      <w:bookmarkStart w:id="3" w:name="_Toc18487863"/>
      <w:r w:rsidRPr="00063CAF">
        <w:lastRenderedPageBreak/>
        <w:t xml:space="preserve">Teoreetiline taust </w:t>
      </w:r>
      <w:bookmarkEnd w:id="3"/>
    </w:p>
    <w:p w14:paraId="734ABC1F" w14:textId="2B4C5658" w:rsidR="002E3BB6" w:rsidRDefault="00BA1493" w:rsidP="00157B71">
      <w:pPr>
        <w:pStyle w:val="Pealkiri2"/>
        <w:rPr>
          <w:lang w:eastAsia="et-EE"/>
        </w:rPr>
      </w:pPr>
      <w:bookmarkStart w:id="4" w:name="_Toc18487864"/>
      <w:r>
        <w:t>Alapealkiri</w:t>
      </w:r>
      <w:bookmarkEnd w:id="4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5" w:name="_Toc18487865"/>
      <w:r>
        <w:rPr>
          <w:rFonts w:eastAsia="Times New Roman"/>
          <w:lang w:eastAsia="et-EE"/>
        </w:rPr>
        <w:t>Alapealkiri</w:t>
      </w:r>
      <w:bookmarkEnd w:id="5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6" w:name="_Toc18487866"/>
      <w:r>
        <w:rPr>
          <w:lang w:eastAsia="et-EE"/>
        </w:rPr>
        <w:t>Alapealkiri</w:t>
      </w:r>
      <w:bookmarkEnd w:id="6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7094B201" w:rsidR="00633892" w:rsidRDefault="00063CAF" w:rsidP="00063CAF">
      <w:pPr>
        <w:pStyle w:val="Pealkiri1"/>
      </w:pPr>
      <w:bookmarkStart w:id="7" w:name="_Toc18487867"/>
      <w:r w:rsidRPr="00063CAF">
        <w:lastRenderedPageBreak/>
        <w:t>Metoodika ja teostus</w:t>
      </w:r>
      <w:bookmarkEnd w:id="7"/>
    </w:p>
    <w:p w14:paraId="4B5AAEEF" w14:textId="1927899D" w:rsidR="00633892" w:rsidRDefault="00F12E1B" w:rsidP="005D4B15">
      <w:pPr>
        <w:pStyle w:val="Pealkiri2"/>
      </w:pPr>
      <w:bookmarkStart w:id="8" w:name="_Toc18487868"/>
      <w:r>
        <w:t>Alapealkiri</w:t>
      </w:r>
      <w:bookmarkEnd w:id="8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9" w:name="_Toc18487869"/>
      <w:r>
        <w:rPr>
          <w:rFonts w:cs="Times New Roman"/>
        </w:rPr>
        <w:t>Alapealkiri</w:t>
      </w:r>
      <w:bookmarkEnd w:id="9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0" w:name="_Toc18487870"/>
      <w:r>
        <w:rPr>
          <w:rFonts w:cs="Times New Roman"/>
          <w:bCs/>
        </w:rPr>
        <w:t>Alapealkiri</w:t>
      </w:r>
      <w:bookmarkEnd w:id="10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1" w:name="_Toc18487871"/>
      <w:r w:rsidRPr="00FC35F6">
        <w:rPr>
          <w:rFonts w:cs="Times New Roman"/>
        </w:rPr>
        <w:t>3. taseme alapealkiri</w:t>
      </w:r>
      <w:bookmarkEnd w:id="11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2" w:name="_Toc18487872"/>
      <w:r w:rsidRPr="00FC35F6">
        <w:rPr>
          <w:rFonts w:cs="Times New Roman"/>
        </w:rPr>
        <w:t>3. taseme alapealkiri</w:t>
      </w:r>
      <w:bookmarkEnd w:id="12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3" w:name="_Toc18487873"/>
      <w:r w:rsidRPr="00FC35F6">
        <w:rPr>
          <w:rFonts w:cs="Times New Roman"/>
        </w:rPr>
        <w:t>3. taseme alapealkiri</w:t>
      </w:r>
      <w:bookmarkEnd w:id="13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7EA43057" w:rsidR="009E4C0E" w:rsidRPr="009521D2" w:rsidRDefault="009E4C0E" w:rsidP="00CB0105">
      <w:pPr>
        <w:pStyle w:val="Pealkiri1"/>
      </w:pPr>
      <w:r>
        <w:br w:type="page"/>
      </w:r>
      <w:bookmarkStart w:id="14" w:name="_Toc18487874"/>
      <w:r w:rsidR="001F5CED">
        <w:lastRenderedPageBreak/>
        <w:t>tulem</w:t>
      </w:r>
      <w:bookmarkEnd w:id="14"/>
    </w:p>
    <w:p w14:paraId="665B7342" w14:textId="77777777" w:rsidR="00F12E1B" w:rsidRDefault="00F12E1B" w:rsidP="00F12E1B">
      <w:pPr>
        <w:pStyle w:val="Pealkiri2"/>
        <w:rPr>
          <w:rFonts w:cs="Times New Roman"/>
        </w:rPr>
      </w:pPr>
      <w:bookmarkStart w:id="15" w:name="_Toc18487875"/>
      <w:r>
        <w:rPr>
          <w:rFonts w:cs="Times New Roman"/>
        </w:rPr>
        <w:t>Alapealkiri</w:t>
      </w:r>
      <w:bookmarkEnd w:id="15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Pealkiri2"/>
        <w:rPr>
          <w:rFonts w:cs="Times New Roman"/>
          <w:bCs/>
        </w:rPr>
      </w:pPr>
      <w:bookmarkStart w:id="16" w:name="_Toc18487876"/>
      <w:r>
        <w:rPr>
          <w:rFonts w:cs="Times New Roman"/>
          <w:bCs/>
        </w:rPr>
        <w:t>Alapealkiri</w:t>
      </w:r>
      <w:bookmarkEnd w:id="16"/>
    </w:p>
    <w:p w14:paraId="4CF3C72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7" w:name="_Toc18487877"/>
      <w:r w:rsidRPr="00FC35F6">
        <w:rPr>
          <w:rFonts w:cs="Times New Roman"/>
        </w:rPr>
        <w:t>3. taseme alapealkiri</w:t>
      </w:r>
      <w:bookmarkEnd w:id="17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8" w:name="_Toc18487878"/>
      <w:r w:rsidRPr="00FC35F6">
        <w:rPr>
          <w:rFonts w:cs="Times New Roman"/>
        </w:rPr>
        <w:t>3. taseme alapealkiri</w:t>
      </w:r>
      <w:bookmarkEnd w:id="18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19" w:name="_KASUTATUD_KIRJANDUS"/>
      <w:bookmarkStart w:id="20" w:name="_5._UURIMISTÖÖ_EETILISED"/>
      <w:bookmarkStart w:id="21" w:name="_Toc18487879"/>
      <w:bookmarkEnd w:id="19"/>
      <w:bookmarkEnd w:id="20"/>
      <w:r>
        <w:lastRenderedPageBreak/>
        <w:t>Arutelu</w:t>
      </w:r>
      <w:bookmarkEnd w:id="21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2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23" w:name="_Toc18487880"/>
      <w:r>
        <w:lastRenderedPageBreak/>
        <w:t>Järeldused</w:t>
      </w:r>
      <w:bookmarkEnd w:id="23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24" w:name="_Toc18487881"/>
      <w:r>
        <w:lastRenderedPageBreak/>
        <w:t>KASUTATUD KIRJANDUS</w:t>
      </w:r>
      <w:bookmarkEnd w:id="22"/>
      <w:bookmarkEnd w:id="24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D6356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2D36AA" w:rsidRDefault="00C71118" w:rsidP="00FC35F6">
      <w:pPr>
        <w:spacing w:after="0" w:line="240" w:lineRule="auto"/>
        <w:rPr>
          <w:rFonts w:cs="Times New Roman"/>
          <w:szCs w:val="24"/>
        </w:rPr>
      </w:pPr>
    </w:p>
    <w:sectPr w:rsidR="00C71118" w:rsidRPr="002D36AA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F9E3A" w14:textId="77777777" w:rsidR="00DC3846" w:rsidRDefault="00DC3846" w:rsidP="001C56E9">
      <w:pPr>
        <w:spacing w:after="0" w:line="240" w:lineRule="auto"/>
      </w:pPr>
      <w:r>
        <w:separator/>
      </w:r>
    </w:p>
  </w:endnote>
  <w:endnote w:type="continuationSeparator" w:id="0">
    <w:p w14:paraId="4DC75962" w14:textId="77777777" w:rsidR="00DC3846" w:rsidRDefault="00DC3846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5" w:usb1="08070000" w:usb2="00000010" w:usb3="00000000" w:csb0="0002008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043720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EB1D1" w14:textId="77777777" w:rsidR="00DC3846" w:rsidRDefault="00DC3846" w:rsidP="001C56E9">
      <w:pPr>
        <w:spacing w:after="0" w:line="240" w:lineRule="auto"/>
      </w:pPr>
      <w:r>
        <w:separator/>
      </w:r>
    </w:p>
  </w:footnote>
  <w:footnote w:type="continuationSeparator" w:id="0">
    <w:p w14:paraId="74E0178F" w14:textId="77777777" w:rsidR="00DC3846" w:rsidRDefault="00DC3846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141800201">
    <w:abstractNumId w:val="20"/>
  </w:num>
  <w:num w:numId="2" w16cid:durableId="1281915043">
    <w:abstractNumId w:val="21"/>
  </w:num>
  <w:num w:numId="3" w16cid:durableId="313992158">
    <w:abstractNumId w:val="30"/>
  </w:num>
  <w:num w:numId="4" w16cid:durableId="1203908162">
    <w:abstractNumId w:val="15"/>
  </w:num>
  <w:num w:numId="5" w16cid:durableId="1206288231">
    <w:abstractNumId w:val="22"/>
  </w:num>
  <w:num w:numId="6" w16cid:durableId="1088309584">
    <w:abstractNumId w:val="0"/>
  </w:num>
  <w:num w:numId="7" w16cid:durableId="1174147678">
    <w:abstractNumId w:val="27"/>
  </w:num>
  <w:num w:numId="8" w16cid:durableId="1783300109">
    <w:abstractNumId w:val="26"/>
  </w:num>
  <w:num w:numId="9" w16cid:durableId="1353191523">
    <w:abstractNumId w:val="13"/>
  </w:num>
  <w:num w:numId="10" w16cid:durableId="368072892">
    <w:abstractNumId w:val="32"/>
  </w:num>
  <w:num w:numId="11" w16cid:durableId="2095782488">
    <w:abstractNumId w:val="1"/>
  </w:num>
  <w:num w:numId="12" w16cid:durableId="657030873">
    <w:abstractNumId w:val="10"/>
  </w:num>
  <w:num w:numId="13" w16cid:durableId="1243177540">
    <w:abstractNumId w:val="18"/>
  </w:num>
  <w:num w:numId="14" w16cid:durableId="1619484848">
    <w:abstractNumId w:val="29"/>
  </w:num>
  <w:num w:numId="15" w16cid:durableId="1609583568">
    <w:abstractNumId w:val="3"/>
  </w:num>
  <w:num w:numId="16" w16cid:durableId="612129553">
    <w:abstractNumId w:val="11"/>
  </w:num>
  <w:num w:numId="17" w16cid:durableId="1885214804">
    <w:abstractNumId w:val="19"/>
  </w:num>
  <w:num w:numId="18" w16cid:durableId="1952080588">
    <w:abstractNumId w:val="25"/>
  </w:num>
  <w:num w:numId="19" w16cid:durableId="1865174259">
    <w:abstractNumId w:val="9"/>
  </w:num>
  <w:num w:numId="20" w16cid:durableId="287978921">
    <w:abstractNumId w:val="23"/>
  </w:num>
  <w:num w:numId="21" w16cid:durableId="1851292586">
    <w:abstractNumId w:val="14"/>
  </w:num>
  <w:num w:numId="22" w16cid:durableId="1368530103">
    <w:abstractNumId w:val="7"/>
  </w:num>
  <w:num w:numId="23" w16cid:durableId="345597380">
    <w:abstractNumId w:val="5"/>
  </w:num>
  <w:num w:numId="24" w16cid:durableId="2017808554">
    <w:abstractNumId w:val="28"/>
  </w:num>
  <w:num w:numId="25" w16cid:durableId="1878809484">
    <w:abstractNumId w:val="4"/>
  </w:num>
  <w:num w:numId="26" w16cid:durableId="1606035842">
    <w:abstractNumId w:val="8"/>
  </w:num>
  <w:num w:numId="27" w16cid:durableId="1090538865">
    <w:abstractNumId w:val="17"/>
  </w:num>
  <w:num w:numId="28" w16cid:durableId="1984119997">
    <w:abstractNumId w:val="2"/>
  </w:num>
  <w:num w:numId="29" w16cid:durableId="14732564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40803945">
    <w:abstractNumId w:val="16"/>
  </w:num>
  <w:num w:numId="31" w16cid:durableId="1856772501">
    <w:abstractNumId w:val="12"/>
  </w:num>
  <w:num w:numId="32" w16cid:durableId="756753357">
    <w:abstractNumId w:val="6"/>
  </w:num>
  <w:num w:numId="33" w16cid:durableId="14853215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43720"/>
    <w:rsid w:val="00050E4F"/>
    <w:rsid w:val="00063CA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17F2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1F5CED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0B05"/>
    <w:rsid w:val="00294E9F"/>
    <w:rsid w:val="002A1466"/>
    <w:rsid w:val="002C1C60"/>
    <w:rsid w:val="002D36AA"/>
    <w:rsid w:val="002E11A0"/>
    <w:rsid w:val="002E2E35"/>
    <w:rsid w:val="002E37B5"/>
    <w:rsid w:val="002E3BB6"/>
    <w:rsid w:val="00304D17"/>
    <w:rsid w:val="00305D01"/>
    <w:rsid w:val="003151B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22C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350FD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C6201"/>
    <w:rsid w:val="006D74AF"/>
    <w:rsid w:val="006D76EE"/>
    <w:rsid w:val="006E0099"/>
    <w:rsid w:val="006E71E0"/>
    <w:rsid w:val="006F3FE9"/>
    <w:rsid w:val="006F50AA"/>
    <w:rsid w:val="00704CC1"/>
    <w:rsid w:val="00711D63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2B26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68D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338B7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5EA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63560"/>
    <w:rsid w:val="00D77725"/>
    <w:rsid w:val="00D86F93"/>
    <w:rsid w:val="00D87165"/>
    <w:rsid w:val="00D90911"/>
    <w:rsid w:val="00D90D9E"/>
    <w:rsid w:val="00D94DDE"/>
    <w:rsid w:val="00DA5D29"/>
    <w:rsid w:val="00DA5DED"/>
    <w:rsid w:val="00DC268E"/>
    <w:rsid w:val="00DC3846"/>
    <w:rsid w:val="00DC3C0D"/>
    <w:rsid w:val="00DD795A"/>
    <w:rsid w:val="00DE47EE"/>
    <w:rsid w:val="00DE796A"/>
    <w:rsid w:val="00E0334A"/>
    <w:rsid w:val="00E03A25"/>
    <w:rsid w:val="00E1062E"/>
    <w:rsid w:val="00E22272"/>
    <w:rsid w:val="00E35A0F"/>
    <w:rsid w:val="00E41FA3"/>
    <w:rsid w:val="00E43D7B"/>
    <w:rsid w:val="00E542BD"/>
    <w:rsid w:val="00E6164C"/>
    <w:rsid w:val="00E71770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8121D9-9695-402B-A418-B140F3B04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365</Words>
  <Characters>2121</Characters>
  <Application>Microsoft Office Word</Application>
  <DocSecurity>0</DocSecurity>
  <Lines>17</Lines>
  <Paragraphs>4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e</dc:creator>
  <cp:lastModifiedBy>Merle Talvik</cp:lastModifiedBy>
  <cp:revision>4</cp:revision>
  <cp:lastPrinted>2017-09-12T09:14:00Z</cp:lastPrinted>
  <dcterms:created xsi:type="dcterms:W3CDTF">2023-09-12T10:57:00Z</dcterms:created>
  <dcterms:modified xsi:type="dcterms:W3CDTF">2023-09-12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